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9050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85a7d2a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543bad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2-08T17:42:49Z</dcterms:created>
  <dcterms:modified xsi:type="dcterms:W3CDTF">2021-02-08T17:42:49Z</dcterms:modified>
</cp:coreProperties>
</file>